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56293A4">
      <w:pPr>
        <w:widowControl/>
        <w:jc w:val="left"/>
        <w:rPr>
          <w:rFonts w:hint="eastAsia"/>
          <w:b/>
        </w:rPr>
      </w:pPr>
    </w:p>
    <w:p w14:paraId="5D466B79">
      <w:pPr>
        <w:bidi w:val="0"/>
        <w:jc w:val="right"/>
        <w:rPr>
          <w:rFonts w:hint="default"/>
          <w:lang w:val="en-US" w:eastAsia="zh-CN"/>
        </w:rPr>
      </w:pPr>
    </w:p>
    <w:p w14:paraId="2B7BC6CA"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2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 w14:paraId="54EC49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 w14:paraId="6352916F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 w14:paraId="4FEAF4A2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 w14:paraId="12CD135E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 w14:paraId="3C016AFA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 w14:paraId="25E9A8F8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 w14:paraId="1A413D00"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 w14:paraId="7C76B0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 w14:paraId="122EF6A6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 w14:paraId="1BCF0E8D">
            <w:pPr>
              <w:rPr>
                <w:rFonts w:hint="default" w:eastAsiaTheme="minorEastAsia"/>
                <w:highlight w:val="yellow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106EB0C5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254CAC18">
            <w:pPr>
              <w:jc w:val="both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5003F89E"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06A17140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6161A8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 w14:paraId="5796A04A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716F2B51"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6946E350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662C148F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38CCD3EC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133701BC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5F95AF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 w14:paraId="311FF34A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2858D371"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7F8B5F3E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06628715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6D5A2729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599A0C46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0C82D1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 w14:paraId="594C16E3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36296636"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5C7838BD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270C49F3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48F5307A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5023AC47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6C772C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 w14:paraId="5BF4D080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473994D1"/>
        </w:tc>
        <w:tc>
          <w:tcPr>
            <w:tcW w:w="1830" w:type="dxa"/>
            <w:noWrap/>
            <w:vAlign w:val="center"/>
          </w:tcPr>
          <w:p w14:paraId="00A98D7D"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 w14:paraId="6D6A1FF5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16A12767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408C8101">
            <w:pPr>
              <w:jc w:val="center"/>
              <w:rPr>
                <w:rFonts w:hint="eastAsia"/>
              </w:rPr>
            </w:pPr>
          </w:p>
        </w:tc>
      </w:tr>
      <w:tr w14:paraId="0E4A3A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 w14:paraId="481253BB"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 w14:paraId="658F1F0C"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489196B7"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2A2A00F3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5C7A48C7"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5C4CFE7E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0049C7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 w14:paraId="5C4B793C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2AF08B28"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5EE31072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15A35417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6065F23E"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0A41540B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46D6E9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 w14:paraId="2F7129F9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6AF4BD86"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 w14:paraId="1C7296AC"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 w14:paraId="1E13F31D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 w14:paraId="7D205A16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28C21C17"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 w14:paraId="2AC401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 w14:paraId="79794FC8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2EB8CAA2"/>
        </w:tc>
        <w:tc>
          <w:tcPr>
            <w:tcW w:w="1830" w:type="dxa"/>
            <w:noWrap/>
            <w:vAlign w:val="center"/>
          </w:tcPr>
          <w:p w14:paraId="3BEA9BAB"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 w14:paraId="640CA3B8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4BBEED1F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39B22C54">
            <w:pPr>
              <w:jc w:val="center"/>
              <w:rPr>
                <w:rFonts w:hint="eastAsia"/>
              </w:rPr>
            </w:pPr>
          </w:p>
        </w:tc>
      </w:tr>
      <w:tr w14:paraId="5AC2C1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 w14:paraId="16E56467"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 w14:paraId="6FF459EC"/>
        </w:tc>
        <w:tc>
          <w:tcPr>
            <w:tcW w:w="1830" w:type="dxa"/>
            <w:noWrap/>
            <w:vAlign w:val="center"/>
          </w:tcPr>
          <w:p w14:paraId="28879927"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 w14:paraId="529161CC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7884C494"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 w14:paraId="69D746E2">
            <w:pPr>
              <w:jc w:val="center"/>
              <w:rPr>
                <w:rFonts w:hint="eastAsia"/>
              </w:rPr>
            </w:pPr>
          </w:p>
        </w:tc>
      </w:tr>
    </w:tbl>
    <w:p w14:paraId="43E0AAC3">
      <w:pPr>
        <w:bidi w:val="0"/>
        <w:jc w:val="right"/>
        <w:rPr>
          <w:b/>
        </w:rPr>
      </w:pPr>
      <w:r>
        <w:rPr>
          <w:b/>
        </w:rPr>
        <w:br w:type="page"/>
      </w:r>
    </w:p>
    <w:p w14:paraId="0D45A827"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 w14:paraId="09592363"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2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 w14:paraId="599E59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 w14:paraId="55186DB9"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 w14:paraId="57E6217C"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 w14:paraId="00EA22B8"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 w14:paraId="1D5CC06B"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 w14:paraId="0828D78E"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 w14:paraId="345F38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 w14:paraId="761FA60A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 w14:paraId="5C61938B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 w14:paraId="22B45676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 w14:paraId="2CDE4B9B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 w14:paraId="4D7EF7AE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 w14:paraId="6E0F863B"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 w14:paraId="5F16B043"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 w14:paraId="4170270D"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 w14:paraId="0CC379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2AE410CE"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53077FB5"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0D5B0B50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 w14:paraId="451F39B8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24F6D291"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16EF515F"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 w14:paraId="2C4B92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7140C768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6AF73D44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12B8549E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 w14:paraId="02F08EB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7D8D318C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0556F82C">
            <w:pPr>
              <w:jc w:val="center"/>
              <w:rPr>
                <w:szCs w:val="22"/>
              </w:rPr>
            </w:pPr>
          </w:p>
        </w:tc>
      </w:tr>
      <w:tr w14:paraId="1D96D4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2C738225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200B400D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3A49463D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 w14:paraId="3B12E972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5DE8C162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2AC14850">
            <w:pPr>
              <w:jc w:val="center"/>
              <w:rPr>
                <w:szCs w:val="22"/>
              </w:rPr>
            </w:pPr>
          </w:p>
        </w:tc>
      </w:tr>
      <w:tr w14:paraId="5AEB2E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67C13AA1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513444EC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02D2CA25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 w14:paraId="42773052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30A766F8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5A9EB6A4">
            <w:pPr>
              <w:jc w:val="center"/>
              <w:rPr>
                <w:szCs w:val="22"/>
              </w:rPr>
            </w:pPr>
          </w:p>
        </w:tc>
      </w:tr>
      <w:tr w14:paraId="07F368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6A87EBE2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136114D0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6053B96E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 w14:paraId="0C696416"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2D37A9C1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3E438157">
            <w:pPr>
              <w:jc w:val="center"/>
              <w:rPr>
                <w:szCs w:val="22"/>
              </w:rPr>
            </w:pPr>
          </w:p>
        </w:tc>
      </w:tr>
      <w:tr w14:paraId="0C1384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04058B45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4A3380B0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7A01B9B8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 w14:paraId="4848F376"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78D191BF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 w14:paraId="05FA97A3">
            <w:pPr>
              <w:jc w:val="center"/>
              <w:rPr>
                <w:szCs w:val="22"/>
              </w:rPr>
            </w:pPr>
          </w:p>
        </w:tc>
      </w:tr>
      <w:tr w14:paraId="39F5C0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21321811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 w14:paraId="060D8D2F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 w14:paraId="35C7F105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 w14:paraId="261ACC0C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 w14:paraId="5379FD08"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 w14:paraId="5B31BF87"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 w14:paraId="04CB8900"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 w14:paraId="2E5E0C39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 w14:paraId="7CF12E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7846EE2F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6CF9D858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7F4F36A0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 w14:paraId="43379C9D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70A2093C"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473BE6D6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 w14:paraId="376D68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 w14:paraId="1AE8C2AD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742516E4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26B816C2"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 w14:paraId="786EF14C"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77A5F4D6"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7B2E1F2F"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 w14:paraId="5E32E9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0816A3A8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3E3A4C25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184E9CD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 w14:paraId="390F501D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2A7EEF01"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6B0BDC2A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 w14:paraId="1CBAFE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54DBE5E3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5802BC74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4450F2E6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 w14:paraId="2C690BE2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7551BF3A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588AEAB1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 w14:paraId="091DD1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45BC6D1E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7C548199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3A3CEB7E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 w14:paraId="1931F73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69AE3F55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74DF51BD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 w14:paraId="0AB1D7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 w14:paraId="7418F42B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6104EDF9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5967B13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 w14:paraId="291DAE4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 w14:paraId="7E00ED64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 w14:paraId="6FC24256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 w14:paraId="76ED14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 w14:paraId="78BFCD2B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 w14:paraId="62B71226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 w14:paraId="0DA9BA2C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 w14:paraId="7F67193D"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 w14:paraId="1E7B7468"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 w14:paraId="45A0C2F9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 w14:paraId="09068FE2"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 w14:paraId="7290F05F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 w14:paraId="32B1409E"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 w14:paraId="369BA564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 w14:paraId="34D9A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 w14:paraId="7A33C4CC"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 w14:paraId="7C100954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 w14:paraId="76A2869E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 w14:paraId="0931AE1D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 w14:paraId="619061E7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 w14:paraId="3B3FAE9C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 w14:paraId="760A48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 w14:paraId="4AFEB561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 w14:paraId="39C8A51F"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 w14:paraId="57831A35"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 w14:paraId="0E9500C4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 w14:paraId="3CD6F0EE"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 w14:paraId="5DA34180"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 w14:paraId="6A0F4093"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 w14:paraId="39842EE2">
      <w:pPr>
        <w:widowControl/>
        <w:jc w:val="left"/>
        <w:rPr>
          <w:rFonts w:hint="default"/>
          <w:b/>
        </w:rPr>
      </w:pPr>
    </w:p>
    <w:p w14:paraId="1715A2AF">
      <w:pPr>
        <w:widowControl/>
        <w:jc w:val="left"/>
        <w:rPr>
          <w:rFonts w:hint="default"/>
          <w:b/>
        </w:rPr>
      </w:pPr>
    </w:p>
    <w:p w14:paraId="34E4F124"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 w14:paraId="07D5EECE">
      <w:pPr>
        <w:bidi w:val="0"/>
        <w:rPr>
          <w:rFonts w:hint="default"/>
          <w:lang w:val="en-US" w:eastAsia="zh-CN"/>
        </w:rPr>
      </w:pPr>
    </w:p>
    <w:p w14:paraId="205C0D6A">
      <w:pPr>
        <w:bidi w:val="0"/>
        <w:rPr>
          <w:rFonts w:hint="default"/>
          <w:lang w:val="en-US" w:eastAsia="zh-CN"/>
        </w:rPr>
      </w:pPr>
    </w:p>
    <w:p w14:paraId="3B4D38D3">
      <w:pPr>
        <w:bidi w:val="0"/>
        <w:rPr>
          <w:rFonts w:hint="default"/>
          <w:lang w:val="en-US" w:eastAsia="zh-CN"/>
        </w:rPr>
      </w:pPr>
    </w:p>
    <w:p w14:paraId="5C69E1F3">
      <w:pPr>
        <w:bidi w:val="0"/>
        <w:rPr>
          <w:rFonts w:hint="default"/>
          <w:lang w:val="en-US" w:eastAsia="zh-CN"/>
        </w:rPr>
      </w:pPr>
    </w:p>
    <w:p w14:paraId="2D9ADF31">
      <w:pPr>
        <w:bidi w:val="0"/>
        <w:rPr>
          <w:rFonts w:hint="default"/>
          <w:lang w:val="en-US" w:eastAsia="zh-CN"/>
        </w:rPr>
      </w:pPr>
    </w:p>
    <w:p w14:paraId="6DFFCFA6">
      <w:pPr>
        <w:bidi w:val="0"/>
        <w:rPr>
          <w:rFonts w:hint="default"/>
          <w:lang w:val="en-US" w:eastAsia="zh-CN"/>
        </w:rPr>
      </w:pPr>
    </w:p>
    <w:p w14:paraId="3450D744">
      <w:pPr>
        <w:bidi w:val="0"/>
        <w:rPr>
          <w:rFonts w:hint="default"/>
          <w:lang w:val="en-US" w:eastAsia="zh-CN"/>
        </w:rPr>
      </w:pPr>
    </w:p>
    <w:p w14:paraId="5ED86D4D">
      <w:pPr>
        <w:bidi w:val="0"/>
        <w:rPr>
          <w:rFonts w:hint="default"/>
          <w:lang w:val="en-US" w:eastAsia="zh-CN"/>
        </w:rPr>
      </w:pPr>
    </w:p>
    <w:p w14:paraId="4728FF6C">
      <w:pPr>
        <w:bidi w:val="0"/>
        <w:rPr>
          <w:rFonts w:hint="default"/>
          <w:lang w:val="en-US" w:eastAsia="zh-CN"/>
        </w:rPr>
      </w:pPr>
    </w:p>
    <w:p w14:paraId="479049E1">
      <w:pPr>
        <w:bidi w:val="0"/>
        <w:rPr>
          <w:rFonts w:hint="default"/>
          <w:lang w:val="en-US" w:eastAsia="zh-CN"/>
        </w:rPr>
      </w:pPr>
    </w:p>
    <w:p w14:paraId="5EFEC2AA">
      <w:pPr>
        <w:bidi w:val="0"/>
        <w:rPr>
          <w:rFonts w:hint="default"/>
          <w:lang w:val="en-US" w:eastAsia="zh-CN"/>
        </w:rPr>
      </w:pPr>
    </w:p>
    <w:p w14:paraId="1765EB67">
      <w:pPr>
        <w:bidi w:val="0"/>
        <w:rPr>
          <w:rFonts w:hint="default"/>
          <w:lang w:val="en-US" w:eastAsia="zh-CN"/>
        </w:rPr>
      </w:pPr>
    </w:p>
    <w:p w14:paraId="23BB0285">
      <w:pPr>
        <w:bidi w:val="0"/>
        <w:rPr>
          <w:rFonts w:hint="default"/>
          <w:lang w:val="en-US" w:eastAsia="zh-CN"/>
        </w:rPr>
      </w:pPr>
    </w:p>
    <w:p w14:paraId="6B8DD1E7">
      <w:pPr>
        <w:bidi w:val="0"/>
        <w:rPr>
          <w:rFonts w:hint="default"/>
          <w:lang w:val="en-US" w:eastAsia="zh-CN"/>
        </w:rPr>
      </w:pPr>
    </w:p>
    <w:p w14:paraId="209F8D32">
      <w:pPr>
        <w:bidi w:val="0"/>
        <w:rPr>
          <w:rFonts w:hint="default"/>
          <w:lang w:val="en-US" w:eastAsia="zh-CN"/>
        </w:rPr>
      </w:pPr>
    </w:p>
    <w:p w14:paraId="060972E7">
      <w:pPr>
        <w:bidi w:val="0"/>
        <w:rPr>
          <w:rFonts w:hint="default"/>
          <w:lang w:val="en-US" w:eastAsia="zh-CN"/>
        </w:rPr>
      </w:pPr>
    </w:p>
    <w:p w14:paraId="4DEDABF8">
      <w:pPr>
        <w:bidi w:val="0"/>
        <w:rPr>
          <w:rFonts w:hint="default"/>
          <w:lang w:val="en-US" w:eastAsia="zh-CN"/>
        </w:rPr>
      </w:pPr>
    </w:p>
    <w:p w14:paraId="42DC740B">
      <w:pPr>
        <w:bidi w:val="0"/>
        <w:rPr>
          <w:rFonts w:hint="default"/>
          <w:lang w:val="en-US" w:eastAsia="zh-CN"/>
        </w:rPr>
      </w:pPr>
    </w:p>
    <w:p w14:paraId="005204A3">
      <w:pPr>
        <w:bidi w:val="0"/>
        <w:rPr>
          <w:rFonts w:hint="default"/>
          <w:lang w:val="en-US" w:eastAsia="zh-CN"/>
        </w:rPr>
      </w:pPr>
    </w:p>
    <w:p w14:paraId="1774D04E">
      <w:pPr>
        <w:bidi w:val="0"/>
        <w:rPr>
          <w:rFonts w:hint="default"/>
          <w:lang w:val="en-US" w:eastAsia="zh-CN"/>
        </w:rPr>
      </w:pPr>
    </w:p>
    <w:p w14:paraId="41BE4A0F">
      <w:pPr>
        <w:bidi w:val="0"/>
        <w:rPr>
          <w:rFonts w:hint="default"/>
          <w:lang w:val="en-US" w:eastAsia="zh-CN"/>
        </w:rPr>
      </w:pPr>
    </w:p>
    <w:p w14:paraId="0EA68179">
      <w:pPr>
        <w:bidi w:val="0"/>
        <w:rPr>
          <w:rFonts w:hint="default"/>
          <w:lang w:val="en-US" w:eastAsia="zh-CN"/>
        </w:rPr>
      </w:pPr>
    </w:p>
    <w:p w14:paraId="35E64CC0">
      <w:pPr>
        <w:bidi w:val="0"/>
        <w:rPr>
          <w:rFonts w:hint="default"/>
          <w:lang w:val="en-US" w:eastAsia="zh-CN"/>
        </w:rPr>
      </w:pPr>
    </w:p>
    <w:p w14:paraId="369C7A75">
      <w:pPr>
        <w:bidi w:val="0"/>
        <w:rPr>
          <w:rFonts w:hint="default"/>
          <w:lang w:val="en-US" w:eastAsia="zh-CN"/>
        </w:rPr>
      </w:pPr>
    </w:p>
    <w:p w14:paraId="060BDAB0">
      <w:pPr>
        <w:bidi w:val="0"/>
        <w:rPr>
          <w:rFonts w:hint="default"/>
          <w:lang w:val="en-US" w:eastAsia="zh-CN"/>
        </w:rPr>
      </w:pPr>
    </w:p>
    <w:p w14:paraId="769A244A">
      <w:pPr>
        <w:bidi w:val="0"/>
        <w:jc w:val="right"/>
        <w:rPr>
          <w:rFonts w:hint="default"/>
          <w:lang w:val="en-US" w:eastAsia="zh-CN"/>
        </w:rPr>
      </w:pPr>
    </w:p>
    <w:p w14:paraId="775042D0"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 w14:paraId="0DA1BAAB"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 w14:paraId="3B47BC47">
      <w:pPr>
        <w:bidi w:val="0"/>
        <w:jc w:val="both"/>
        <w:rPr>
          <w:rFonts w:hint="default"/>
          <w:lang w:val="en-US" w:eastAsia="zh-CN"/>
        </w:rPr>
      </w:pPr>
      <w:bookmarkStart w:id="0" w:name="_GoBack"/>
      <w:bookmarkEnd w:id="0"/>
    </w:p>
    <w:sectPr>
      <w:pgSz w:w="16837" w:h="11905" w:orient="landscape"/>
      <w:pgMar w:top="283" w:right="720" w:bottom="283" w:left="720" w:header="851" w:footer="992" w:gutter="0"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007F7A"/>
    <w:multiLevelType w:val="multilevel"/>
    <w:tmpl w:val="09007F7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101BCB"/>
    <w:multiLevelType w:val="multilevel"/>
    <w:tmpl w:val="16101BC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ED7269"/>
    <w:multiLevelType w:val="multilevel"/>
    <w:tmpl w:val="48ED726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HorizontalSpacing w:val="105"/>
  <w:drawingGridVerticalSpacing w:val="157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  <w:docVar w:name="commondata" w:val="eyJoZGlkIjoiYmEyZDMxNWRkYmY5MjE3NjUxYTk3ZDA1NDUyNmVkYWEifQ=="/>
    <w:docVar w:name="KSO_WPS_MARK_KEY" w:val="273bf60c-952b-4abd-84b2-bb136dde2dcb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401476E"/>
    <w:rsid w:val="16862FD9"/>
    <w:rsid w:val="1B2255B3"/>
    <w:rsid w:val="1DEB538C"/>
    <w:rsid w:val="29EDD7B3"/>
    <w:rsid w:val="2B965D68"/>
    <w:rsid w:val="46B13895"/>
    <w:rsid w:val="499D3823"/>
    <w:rsid w:val="4A6D25CD"/>
    <w:rsid w:val="4FB5610F"/>
    <w:rsid w:val="51A74013"/>
    <w:rsid w:val="51DFC9A0"/>
    <w:rsid w:val="52B11339"/>
    <w:rsid w:val="5B003F9E"/>
    <w:rsid w:val="63E71730"/>
    <w:rsid w:val="64EA0F5D"/>
    <w:rsid w:val="65C2190F"/>
    <w:rsid w:val="6B6A1A56"/>
    <w:rsid w:val="702E1AE5"/>
    <w:rsid w:val="7F7B731F"/>
    <w:rsid w:val="7FEB2AF9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922</Words>
  <Characters>936</Characters>
  <Lines>21</Lines>
  <Paragraphs>6</Paragraphs>
  <TotalTime>2</TotalTime>
  <ScaleCrop>false</ScaleCrop>
  <LinksUpToDate>false</LinksUpToDate>
  <CharactersWithSpaces>936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10:05:00Z</dcterms:created>
  <dc:creator>MicLion</dc:creator>
  <cp:lastModifiedBy>徐琴</cp:lastModifiedBy>
  <cp:lastPrinted>2018-05-24T14:38:00Z</cp:lastPrinted>
  <dcterms:modified xsi:type="dcterms:W3CDTF">2026-03-09T13:46:2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0C30DC82794F4C528238C89D44EE5FEE_13</vt:lpwstr>
  </property>
  <property fmtid="{D5CDD505-2E9C-101B-9397-08002B2CF9AE}" pid="4" name="KSOTemplateDocerSaveRecord">
    <vt:lpwstr>eyJoZGlkIjoiMzEwNTM5NzYwMDRjMzkwZTVkZjY2ODkwMGIxNGU0OTUiLCJ1c2VySWQiOiI1MzY5NzQ2MzMifQ==</vt:lpwstr>
  </property>
</Properties>
</file>